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3A93" w:rsidRPr="00CD3A93" w:rsidRDefault="00AB4FBA" w:rsidP="00725A8A">
      <w:pPr>
        <w:tabs>
          <w:tab w:val="left" w:pos="426"/>
        </w:tabs>
        <w:spacing w:after="0"/>
        <w:jc w:val="right"/>
        <w:rPr>
          <w:rFonts w:asciiTheme="minorHAnsi" w:hAnsiTheme="minorHAnsi" w:cstheme="minorHAnsi"/>
        </w:rPr>
      </w:pPr>
      <w:bookmarkStart w:id="0" w:name="_GoBack"/>
      <w:bookmarkEnd w:id="0"/>
      <w:r w:rsidRPr="00AB4FBA">
        <w:rPr>
          <w:rFonts w:asciiTheme="minorHAnsi" w:hAnsiTheme="minorHAnsi" w:cstheme="minorHAnsi"/>
          <w:sz w:val="18"/>
        </w:rPr>
        <w:t xml:space="preserve">Załącznik nr </w:t>
      </w:r>
      <w:r w:rsidR="008C7DD4">
        <w:rPr>
          <w:rFonts w:asciiTheme="minorHAnsi" w:hAnsiTheme="minorHAnsi" w:cstheme="minorHAnsi"/>
          <w:sz w:val="18"/>
        </w:rPr>
        <w:t>3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="00725A8A" w:rsidRPr="00725A8A">
        <w:rPr>
          <w:rFonts w:asciiTheme="minorHAnsi" w:hAnsiTheme="minorHAnsi" w:cstheme="minorHAnsi"/>
          <w:sz w:val="18"/>
        </w:rPr>
        <w:t>„Uniwersytet dostępny. Program wsparcia zmian organizacyjnych i podnoszenia kompetencji kadry z zakresu niepełnosprawności w UJD”</w:t>
      </w:r>
    </w:p>
    <w:p w:rsidR="00725A8A" w:rsidRDefault="00725A8A" w:rsidP="00196C04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6387D" w:rsidRDefault="008C7DD4" w:rsidP="00725A8A">
      <w:pPr>
        <w:spacing w:after="0"/>
        <w:jc w:val="center"/>
        <w:rPr>
          <w:rFonts w:asciiTheme="minorHAnsi" w:hAnsiTheme="minorHAnsi" w:cstheme="minorHAnsi"/>
          <w:sz w:val="24"/>
          <w:szCs w:val="24"/>
        </w:rPr>
      </w:pPr>
      <w:r w:rsidRPr="008C7DD4">
        <w:rPr>
          <w:rFonts w:asciiTheme="minorHAnsi" w:hAnsiTheme="minorHAnsi" w:cstheme="minorHAnsi"/>
          <w:b/>
          <w:sz w:val="24"/>
          <w:szCs w:val="24"/>
        </w:rPr>
        <w:t xml:space="preserve">Potwierdzenie zapoznania się z regulaminem </w:t>
      </w:r>
      <w:r w:rsidR="00DE469B" w:rsidRPr="00DE469B">
        <w:rPr>
          <w:rFonts w:asciiTheme="minorHAnsi" w:hAnsiTheme="minorHAnsi" w:cstheme="minorHAnsi"/>
          <w:b/>
          <w:sz w:val="24"/>
          <w:szCs w:val="24"/>
        </w:rPr>
        <w:t xml:space="preserve">rekrutacji oraz uczestnictwa </w:t>
      </w:r>
      <w:r w:rsidR="00DE469B">
        <w:rPr>
          <w:rFonts w:asciiTheme="minorHAnsi" w:hAnsiTheme="minorHAnsi" w:cstheme="minorHAnsi"/>
          <w:b/>
          <w:sz w:val="24"/>
          <w:szCs w:val="24"/>
        </w:rPr>
        <w:t>w </w:t>
      </w:r>
      <w:r w:rsidR="00CD3A93" w:rsidRPr="00AB4FBA">
        <w:rPr>
          <w:rFonts w:asciiTheme="minorHAnsi" w:hAnsiTheme="minorHAnsi" w:cstheme="minorHAnsi"/>
          <w:b/>
          <w:sz w:val="24"/>
          <w:szCs w:val="24"/>
        </w:rPr>
        <w:t>Projekcie</w:t>
      </w:r>
      <w:r w:rsidR="00DE469B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25A8A" w:rsidRPr="00725A8A">
        <w:rPr>
          <w:rFonts w:asciiTheme="minorHAnsi" w:hAnsiTheme="minorHAnsi" w:cstheme="minorHAnsi"/>
          <w:b/>
          <w:sz w:val="24"/>
          <w:szCs w:val="24"/>
        </w:rPr>
        <w:t>„Uniwersytet dostępny. Program wsparcia zmian organizacyjnych i podnoszenia kompetencji kadry z zakresu niepełnosprawności w UJD”</w:t>
      </w:r>
    </w:p>
    <w:p w:rsidR="0006387D" w:rsidRDefault="0006387D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1C0780" w:rsidRDefault="001C0780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06387D" w:rsidRPr="001C0780" w:rsidRDefault="0006387D" w:rsidP="0006387D">
      <w:pPr>
        <w:spacing w:after="0"/>
        <w:rPr>
          <w:rFonts w:asciiTheme="minorHAnsi" w:hAnsiTheme="minorHAnsi" w:cstheme="minorHAnsi"/>
          <w:sz w:val="24"/>
          <w:szCs w:val="24"/>
        </w:rPr>
      </w:pPr>
      <w:r w:rsidRPr="001C0780">
        <w:rPr>
          <w:rFonts w:asciiTheme="minorHAnsi" w:hAnsiTheme="minorHAnsi" w:cstheme="minorHAnsi"/>
          <w:sz w:val="24"/>
          <w:szCs w:val="24"/>
        </w:rPr>
        <w:t>…………………………………</w:t>
      </w:r>
      <w:r>
        <w:rPr>
          <w:rFonts w:asciiTheme="minorHAnsi" w:hAnsiTheme="minorHAnsi" w:cstheme="minorHAnsi"/>
          <w:sz w:val="24"/>
          <w:szCs w:val="24"/>
        </w:rPr>
        <w:t>………………………………….</w:t>
      </w:r>
    </w:p>
    <w:p w:rsidR="0006387D" w:rsidRPr="002F1DE3" w:rsidRDefault="0006387D" w:rsidP="0006387D">
      <w:pPr>
        <w:spacing w:after="0"/>
        <w:rPr>
          <w:rFonts w:asciiTheme="minorHAnsi" w:hAnsiTheme="minorHAnsi" w:cstheme="minorHAnsi"/>
          <w:sz w:val="20"/>
          <w:szCs w:val="24"/>
        </w:rPr>
      </w:pPr>
      <w:r w:rsidRPr="002F1DE3">
        <w:rPr>
          <w:rFonts w:asciiTheme="minorHAnsi" w:hAnsiTheme="minorHAnsi" w:cstheme="minorHAnsi"/>
          <w:sz w:val="20"/>
          <w:szCs w:val="24"/>
        </w:rPr>
        <w:t xml:space="preserve">    </w:t>
      </w:r>
      <w:r>
        <w:rPr>
          <w:rFonts w:asciiTheme="minorHAnsi" w:hAnsiTheme="minorHAnsi" w:cstheme="minorHAnsi"/>
          <w:sz w:val="20"/>
          <w:szCs w:val="24"/>
        </w:rPr>
        <w:tab/>
      </w:r>
      <w:r>
        <w:rPr>
          <w:rFonts w:asciiTheme="minorHAnsi" w:hAnsiTheme="minorHAnsi" w:cstheme="minorHAnsi"/>
          <w:sz w:val="20"/>
          <w:szCs w:val="24"/>
        </w:rPr>
        <w:tab/>
      </w:r>
      <w:r w:rsidRPr="002F1DE3">
        <w:rPr>
          <w:rFonts w:asciiTheme="minorHAnsi" w:hAnsiTheme="minorHAnsi" w:cstheme="minorHAnsi"/>
          <w:sz w:val="20"/>
          <w:szCs w:val="24"/>
        </w:rPr>
        <w:t xml:space="preserve">  imię i nazwisko</w:t>
      </w:r>
    </w:p>
    <w:p w:rsidR="001C0780" w:rsidRDefault="001C0780" w:rsidP="001C0780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06387D" w:rsidRDefault="0006387D" w:rsidP="001C0780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06387D" w:rsidRDefault="0006387D" w:rsidP="001C0780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06387D" w:rsidRDefault="008C7DD4" w:rsidP="0006387D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Ja, niżej podpisana</w:t>
      </w:r>
      <w:r w:rsidRPr="008C7DD4"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>y</w:t>
      </w:r>
      <w:r w:rsidRPr="008C7DD4">
        <w:rPr>
          <w:rFonts w:asciiTheme="minorHAnsi" w:hAnsiTheme="minorHAnsi" w:cstheme="minorHAnsi"/>
          <w:sz w:val="24"/>
          <w:szCs w:val="24"/>
        </w:rPr>
        <w:t xml:space="preserve"> oświadczam, że zapoznał</w:t>
      </w:r>
      <w:r>
        <w:rPr>
          <w:rFonts w:asciiTheme="minorHAnsi" w:hAnsiTheme="minorHAnsi" w:cstheme="minorHAnsi"/>
          <w:sz w:val="24"/>
          <w:szCs w:val="24"/>
        </w:rPr>
        <w:t>am/</w:t>
      </w:r>
      <w:r w:rsidRPr="008C7DD4">
        <w:rPr>
          <w:rFonts w:asciiTheme="minorHAnsi" w:hAnsiTheme="minorHAnsi" w:cstheme="minorHAnsi"/>
          <w:sz w:val="24"/>
          <w:szCs w:val="24"/>
        </w:rPr>
        <w:t xml:space="preserve">em się z Regulaminem rekrutacji oraz uczestnictwa studentów w Projekcie </w:t>
      </w:r>
      <w:r w:rsidR="00196C04" w:rsidRPr="00196C04">
        <w:rPr>
          <w:rFonts w:asciiTheme="minorHAnsi" w:hAnsiTheme="minorHAnsi" w:cstheme="minorHAnsi"/>
          <w:sz w:val="24"/>
          <w:szCs w:val="24"/>
        </w:rPr>
        <w:t>„</w:t>
      </w:r>
      <w:r w:rsidR="00725A8A" w:rsidRPr="00725A8A">
        <w:rPr>
          <w:rFonts w:asciiTheme="minorHAnsi" w:hAnsiTheme="minorHAnsi" w:cstheme="minorHAnsi"/>
          <w:sz w:val="24"/>
          <w:szCs w:val="24"/>
        </w:rPr>
        <w:t>Uniwersytet dostępny. Program wsparcia zmian organizacyjnych i podnoszenia kompetencji kadry z zakresu niepełnosprawności w UJD”</w:t>
      </w:r>
      <w:r w:rsidRPr="008C7DD4">
        <w:rPr>
          <w:rFonts w:asciiTheme="minorHAnsi" w:hAnsiTheme="minorHAnsi" w:cstheme="minorHAnsi"/>
          <w:sz w:val="24"/>
          <w:szCs w:val="24"/>
        </w:rPr>
        <w:t xml:space="preserve"> realizowanym przez </w:t>
      </w:r>
      <w:r>
        <w:rPr>
          <w:rFonts w:asciiTheme="minorHAnsi" w:hAnsiTheme="minorHAnsi" w:cstheme="minorHAnsi"/>
          <w:sz w:val="24"/>
          <w:szCs w:val="24"/>
        </w:rPr>
        <w:t>Uniwersytet Humanistyczno-Przyrodniczy</w:t>
      </w:r>
      <w:r w:rsidRPr="008C7DD4">
        <w:rPr>
          <w:rFonts w:asciiTheme="minorHAnsi" w:hAnsiTheme="minorHAnsi" w:cstheme="minorHAnsi"/>
          <w:sz w:val="24"/>
          <w:szCs w:val="24"/>
        </w:rPr>
        <w:t xml:space="preserve"> im. Jana Długosza w Częstochowie współfinansowanym ze środków Unii Europejskiej z Europejskiego Funduszu Społecznego w ramach Programu Operacyjnego Wiedza Edukacja Rozwój i zobowiązuje się do jego przestrzegania pod rygorem usunięcia z uczestnictwa w Projekcie.</w:t>
      </w:r>
    </w:p>
    <w:p w:rsid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1C0780" w:rsidRDefault="001C0780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06387D" w:rsidRDefault="0006387D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1C0780" w:rsidRPr="00CD3A93" w:rsidRDefault="001C0780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02"/>
        <w:gridCol w:w="4402"/>
      </w:tblGrid>
      <w:tr w:rsidR="00CD3A93" w:rsidRPr="00CD3A93" w:rsidTr="004267D2">
        <w:trPr>
          <w:trHeight w:val="778"/>
        </w:trPr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CD3A9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:rsidR="00226C81" w:rsidRPr="00CD3A93" w:rsidRDefault="00226C81" w:rsidP="00CD3A93">
      <w:pPr>
        <w:rPr>
          <w:rFonts w:asciiTheme="minorHAnsi" w:hAnsiTheme="minorHAnsi" w:cstheme="minorHAnsi"/>
        </w:rPr>
      </w:pPr>
    </w:p>
    <w:sectPr w:rsidR="00226C81" w:rsidRPr="00CD3A93" w:rsidSect="00FB79B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528D" w:rsidRDefault="00DE528D" w:rsidP="004A797F">
      <w:pPr>
        <w:spacing w:after="0" w:line="240" w:lineRule="auto"/>
      </w:pPr>
      <w:r>
        <w:separator/>
      </w:r>
    </w:p>
  </w:endnote>
  <w:endnote w:type="continuationSeparator" w:id="0">
    <w:p w:rsidR="00DE528D" w:rsidRDefault="00DE528D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97F" w:rsidRDefault="004A797F">
    <w:pPr>
      <w:pStyle w:val="Stopka"/>
    </w:pPr>
    <w:r>
      <w:rPr>
        <w:noProof/>
        <w:lang w:eastAsia="pl-PL"/>
      </w:rPr>
      <w:drawing>
        <wp:inline distT="0" distB="0" distL="0" distR="0">
          <wp:extent cx="5760720" cy="732739"/>
          <wp:effectExtent l="0" t="0" r="0" b="0"/>
          <wp:docPr id="1" name="Obraz 1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4A797F" w:rsidRDefault="004A797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528D" w:rsidRDefault="00DE528D" w:rsidP="004A797F">
      <w:pPr>
        <w:spacing w:after="0" w:line="240" w:lineRule="auto"/>
      </w:pPr>
      <w:r>
        <w:separator/>
      </w:r>
    </w:p>
  </w:footnote>
  <w:footnote w:type="continuationSeparator" w:id="0">
    <w:p w:rsidR="00DE528D" w:rsidRDefault="00DE528D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387D" w:rsidRPr="0007117E" w:rsidRDefault="0006387D" w:rsidP="0006387D">
    <w:pPr>
      <w:pStyle w:val="Nagwek"/>
      <w:ind w:left="2410"/>
      <w:rPr>
        <w:sz w:val="18"/>
      </w:rPr>
    </w:pPr>
    <w:r w:rsidRPr="0007117E">
      <w:rPr>
        <w:noProof/>
        <w:sz w:val="18"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662305</wp:posOffset>
          </wp:positionH>
          <wp:positionV relativeFrom="paragraph">
            <wp:posOffset>-15240</wp:posOffset>
          </wp:positionV>
          <wp:extent cx="739984" cy="900000"/>
          <wp:effectExtent l="0" t="0" r="3175" b="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J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984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7117E">
      <w:rPr>
        <w:sz w:val="18"/>
      </w:rPr>
      <w:t>Uniwersytet Humanistyczno-Przyrodniczy</w:t>
    </w:r>
    <w:r w:rsidRPr="0007117E">
      <w:rPr>
        <w:sz w:val="18"/>
      </w:rPr>
      <w:br/>
      <w:t>im. Jana Długosza w Częstochowie</w:t>
    </w:r>
  </w:p>
  <w:p w:rsidR="0006387D" w:rsidRPr="0007117E" w:rsidRDefault="0006387D" w:rsidP="0006387D">
    <w:pPr>
      <w:pStyle w:val="Nagwek"/>
      <w:ind w:left="2410"/>
      <w:rPr>
        <w:b/>
        <w:sz w:val="18"/>
      </w:rPr>
    </w:pPr>
    <w:r w:rsidRPr="0007117E">
      <w:rPr>
        <w:b/>
        <w:sz w:val="18"/>
      </w:rPr>
      <w:t>BIURO PROJEKTU</w:t>
    </w:r>
  </w:p>
  <w:p w:rsidR="00725A8A" w:rsidRDefault="00725A8A" w:rsidP="0006387D">
    <w:pPr>
      <w:pStyle w:val="Nagwek"/>
      <w:pBdr>
        <w:bottom w:val="single" w:sz="6" w:space="12" w:color="auto"/>
      </w:pBdr>
      <w:ind w:left="2410"/>
      <w:rPr>
        <w:sz w:val="18"/>
      </w:rPr>
    </w:pPr>
    <w:r w:rsidRPr="00725A8A">
      <w:rPr>
        <w:sz w:val="18"/>
      </w:rPr>
      <w:t>„Uniwersytet dostępny. Program wsparcia zmian organizacyjnych i podnoszenia kompetencji kadry z zakresu niepełnosprawności w UJD”</w:t>
    </w:r>
  </w:p>
  <w:p w:rsidR="0006387D" w:rsidRDefault="0006387D" w:rsidP="0006387D">
    <w:pPr>
      <w:pStyle w:val="Nagwek"/>
      <w:pBdr>
        <w:bottom w:val="single" w:sz="6" w:space="12" w:color="auto"/>
      </w:pBdr>
      <w:ind w:left="2410"/>
      <w:rPr>
        <w:sz w:val="20"/>
      </w:rPr>
    </w:pPr>
    <w:r>
      <w:rPr>
        <w:sz w:val="18"/>
      </w:rPr>
      <w:t>ul. Waszyngtona 4/8</w:t>
    </w:r>
    <w:r w:rsidRPr="0007117E">
      <w:rPr>
        <w:sz w:val="18"/>
      </w:rPr>
      <w:t>, 42-200 Częstochow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ACJjI2MDAxMzCyUdpeDU4uLM/DyQAvNaAMYWKDwsAAAA"/>
  </w:docVars>
  <w:rsids>
    <w:rsidRoot w:val="007671A1"/>
    <w:rsid w:val="00007D13"/>
    <w:rsid w:val="00040EF1"/>
    <w:rsid w:val="0006387D"/>
    <w:rsid w:val="0007117E"/>
    <w:rsid w:val="000B7634"/>
    <w:rsid w:val="000C24D7"/>
    <w:rsid w:val="001242EF"/>
    <w:rsid w:val="00173F7F"/>
    <w:rsid w:val="00190A2D"/>
    <w:rsid w:val="00196C04"/>
    <w:rsid w:val="001B668A"/>
    <w:rsid w:val="001C0780"/>
    <w:rsid w:val="00226C81"/>
    <w:rsid w:val="00234ECF"/>
    <w:rsid w:val="002426BA"/>
    <w:rsid w:val="002F1DE3"/>
    <w:rsid w:val="003B6A47"/>
    <w:rsid w:val="003E6D67"/>
    <w:rsid w:val="00493CC4"/>
    <w:rsid w:val="004A797F"/>
    <w:rsid w:val="00560AA1"/>
    <w:rsid w:val="00597F85"/>
    <w:rsid w:val="00606F43"/>
    <w:rsid w:val="00674389"/>
    <w:rsid w:val="006B3443"/>
    <w:rsid w:val="006B439B"/>
    <w:rsid w:val="00725A8A"/>
    <w:rsid w:val="00756126"/>
    <w:rsid w:val="007671A1"/>
    <w:rsid w:val="007D15B9"/>
    <w:rsid w:val="00820164"/>
    <w:rsid w:val="00856916"/>
    <w:rsid w:val="008C7DD4"/>
    <w:rsid w:val="008D2801"/>
    <w:rsid w:val="008F227F"/>
    <w:rsid w:val="00976036"/>
    <w:rsid w:val="00984AE0"/>
    <w:rsid w:val="009B330F"/>
    <w:rsid w:val="00A63AB1"/>
    <w:rsid w:val="00A64C12"/>
    <w:rsid w:val="00A65B61"/>
    <w:rsid w:val="00AB4FBA"/>
    <w:rsid w:val="00B657B7"/>
    <w:rsid w:val="00BA5F0F"/>
    <w:rsid w:val="00BE34EB"/>
    <w:rsid w:val="00CD3504"/>
    <w:rsid w:val="00CD3A93"/>
    <w:rsid w:val="00CF7E6A"/>
    <w:rsid w:val="00D326F2"/>
    <w:rsid w:val="00D7670C"/>
    <w:rsid w:val="00DB381F"/>
    <w:rsid w:val="00DE469B"/>
    <w:rsid w:val="00DE528D"/>
    <w:rsid w:val="00E11E44"/>
    <w:rsid w:val="00EE715D"/>
    <w:rsid w:val="00EF326A"/>
    <w:rsid w:val="00FB79B9"/>
    <w:rsid w:val="00FE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Sosnowski</dc:creator>
  <cp:lastModifiedBy>wc</cp:lastModifiedBy>
  <cp:revision>2</cp:revision>
  <cp:lastPrinted>2019-04-03T08:30:00Z</cp:lastPrinted>
  <dcterms:created xsi:type="dcterms:W3CDTF">2020-12-16T20:26:00Z</dcterms:created>
  <dcterms:modified xsi:type="dcterms:W3CDTF">2020-12-16T20:26:00Z</dcterms:modified>
</cp:coreProperties>
</file>